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c9d0ee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d0f7693-584f-4b58-8665-e8f30798ba5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51:15Z</dcterms:created>
  <dcterms:modified xsi:type="dcterms:W3CDTF">2023-07-28T18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